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3EFA" w:rsidRDefault="007C3EFA">
      <w:pPr>
        <w:pStyle w:val="FirstParagraph"/>
      </w:pPr>
      <w:bookmarkStart w:id="0" w:name="_GoBack"/>
      <w:bookmarkEnd w:id="0"/>
    </w:p>
    <w:sectPr w:rsidR="007C3EFA">
      <w:footerReference w:type="even" r:id="rId7"/>
      <w:footerReference w:type="default" r:id="rId8"/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6BB7" w:rsidRDefault="00716BB7">
      <w:pPr>
        <w:spacing w:after="0"/>
      </w:pPr>
      <w:r>
        <w:separator/>
      </w:r>
    </w:p>
  </w:endnote>
  <w:endnote w:type="continuationSeparator" w:id="0">
    <w:p w:rsidR="00716BB7" w:rsidRDefault="00716B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Nmerodepgina"/>
      </w:rPr>
      <w:id w:val="1342282442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676DF8" w:rsidRDefault="00716BB7" w:rsidP="00084E93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:rsidR="00676DF8" w:rsidRDefault="00716BB7" w:rsidP="00676DF8">
    <w:pPr>
      <w:pStyle w:val="Piedepgina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Nmerodepgina"/>
      </w:rPr>
      <w:id w:val="928616856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084E93" w:rsidRDefault="00716BB7" w:rsidP="00314E44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432CD7"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:rsidR="00676DF8" w:rsidRDefault="00716BB7" w:rsidP="00676DF8">
    <w:pPr>
      <w:pStyle w:val="Piedepgina"/>
      <w:ind w:right="360"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6BB7" w:rsidRDefault="00716BB7">
      <w:r>
        <w:separator/>
      </w:r>
    </w:p>
  </w:footnote>
  <w:footnote w:type="continuationSeparator" w:id="0">
    <w:p w:rsidR="00716BB7" w:rsidRDefault="00716B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2B2E9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18FAA0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F5D21F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0A99431"/>
    <w:multiLevelType w:val="multilevel"/>
    <w:tmpl w:val="246EE962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14" w15:restartNumberingAfterBreak="0">
    <w:nsid w:val="0BC657B3"/>
    <w:multiLevelType w:val="multilevel"/>
    <w:tmpl w:val="040C001D"/>
    <w:numStyleLink w:val="Defaultul"/>
  </w:abstractNum>
  <w:abstractNum w:abstractNumId="15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89B7C2A"/>
    <w:multiLevelType w:val="multilevel"/>
    <w:tmpl w:val="4B88F872"/>
    <w:numStyleLink w:val="Defaultol"/>
  </w:abstractNum>
  <w:abstractNum w:abstractNumId="21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6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3"/>
  </w:num>
  <w:num w:numId="16">
    <w:abstractNumId w:val="17"/>
  </w:num>
  <w:num w:numId="17">
    <w:abstractNumId w:val="18"/>
  </w:num>
  <w:num w:numId="18">
    <w:abstractNumId w:val="28"/>
  </w:num>
  <w:num w:numId="19">
    <w:abstractNumId w:val="22"/>
  </w:num>
  <w:num w:numId="20">
    <w:abstractNumId w:val="27"/>
  </w:num>
  <w:num w:numId="21">
    <w:abstractNumId w:val="15"/>
  </w:num>
  <w:num w:numId="22">
    <w:abstractNumId w:val="19"/>
  </w:num>
  <w:num w:numId="23">
    <w:abstractNumId w:val="21"/>
  </w:num>
  <w:num w:numId="24">
    <w:abstractNumId w:val="14"/>
  </w:num>
  <w:num w:numId="25">
    <w:abstractNumId w:val="20"/>
  </w:num>
  <w:num w:numId="26">
    <w:abstractNumId w:val="10"/>
  </w:num>
  <w:num w:numId="27">
    <w:abstractNumId w:val="11"/>
  </w:num>
  <w:num w:numId="28">
    <w:abstractNumId w:val="11"/>
  </w:num>
  <w:num w:numId="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DS2NDM0trAwMbFU0lEKTi0uzszPAykwrAUAU5yyDSwAAAA="/>
  </w:docVars>
  <w:rsids>
    <w:rsidRoot w:val="007C3EFA"/>
    <w:rsid w:val="000D4316"/>
    <w:rsid w:val="00432CD7"/>
    <w:rsid w:val="00716BB7"/>
    <w:rsid w:val="007C3E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D4BCA3D7-5D85-4127-9609-4A7BF2D4D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0D431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D4316"/>
    <w:pPr>
      <w:keepNext/>
      <w:keepLines/>
      <w:spacing w:before="200" w:after="0"/>
      <w:ind w:left="36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Puest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9137D8"/>
    <w:pPr>
      <w:keepNext/>
      <w:jc w:val="center"/>
    </w:pPr>
  </w:style>
  <w:style w:type="paragraph" w:customStyle="1" w:styleId="ImageCaption">
    <w:name w:val="Image Caption"/>
    <w:basedOn w:val="Descripci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9137D8"/>
    <w:rPr>
      <w:color w:val="C00000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9137D8"/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2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itiatives free text fields</vt:lpstr>
      <vt:lpstr>Title</vt:lpstr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tives free text fields</dc:title>
  <dc:creator>Daniel Morillo</dc:creator>
  <cp:keywords/>
  <cp:lastModifiedBy>Daniel Morillo</cp:lastModifiedBy>
  <cp:revision>3</cp:revision>
  <dcterms:created xsi:type="dcterms:W3CDTF">2022-03-31T14:45:00Z</dcterms:created>
  <dcterms:modified xsi:type="dcterms:W3CDTF">2022-03-31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